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ออกแบบสื่อดิจิทัลเบื้องต้น</w:t>
      </w:r>
      <w:r>
        <w:t xml:space="preserve"> </w:t>
      </w:r>
      <w:r>
        <w:t xml:space="preserve">(บ่าย)</w:t>
      </w:r>
      <w:r>
        <w:t xml:space="preserve"> </w:t>
      </w:r>
      <w:r>
        <w:t xml:space="preserve">170766</w:t>
      </w:r>
    </w:p>
    <w:p>
      <w:pPr>
        <w:pStyle w:val="Date"/>
      </w:pPr>
      <w:r>
        <w:t xml:space="preserve">วันจันทร์ที่</w:t>
      </w:r>
      <w:r>
        <w:t xml:space="preserve"> </w:t>
      </w:r>
      <w:r>
        <w:t xml:space="preserve">17</w:t>
      </w:r>
      <w:r>
        <w:t xml:space="preserve"> </w:t>
      </w:r>
      <w:r>
        <w:t xml:space="preserve">กรกฎ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โอเคค่ะ ได้ยินไหมคะ ข้ความยังไม่มาล่ามได้ยินเราไหมคะ โอเคค่ะ เอาอย่างไรพลอย รอถอดความไหม เดี๋ยวรอถอดความแป๊บหนึ่งนะคะ ต้องรอไหมไม่ไม่เกี่ยวนะ พูดไปเลยแล้วกัน ก็วันนี้จะเป็นบทที่ 6 นะคะ อาทิตย์หน้าอาจารย์อาจจะนัดสอบกลางภาคเนื้อหาที่สอบจะถึงวันนี้นะคะ ก็วันนี้เดี๋ยวท้ายจากสไลด์เราจะมีปฏิบัตินิดหน่อยนะคะ วันนี้จะเป็นเกี่ยวกับ Motion Graphic Design process หรือว่าเป็นการออกแบบกราฟิกแบบเคลื่อนไหวนะคะ เนื้อหาวันนี้ไม่มีเกี่ยวกับการออกแบบกราฟิกเคลื่อนไหว นะคะ กระบวนการในการพัฒนา แล้วก็ขั้นตอนในการสร้างกราฟิกเคลื่อนไหว ไอ้ตัว Motion graphic หรือว่าภาพเคลื่อนไหวนี่ มันเป็นการสร้างภาพให้มันสามารถขยับได้หรือเคลื่อนไหวได้ ซึ่งการทำแบบนี้มันเป็นศิลปะอย่างหนึ่งที่มนุษย์สร้างขึ้นมา ซึ่งงานศิลปะนี้จริง ๆ มันมีมาตั้งแต่ยุคโบราณแล้ว นะคะ เหมือนที่เราอาจจะเคยเห็นตามฝาผนัง ตามถ้ำหรือหลาย ๆ ที่มันมีหลักฐานทางประวัติศาสตร์นะคะ ก็ เขาก็จะวาดรูปบรรยายออกมาเป็นภาพอาจจะมีทั้งการเลี้ยงสัตว์ การเคลื่อนไหวของสัตว์ การเดินของสัตว์ เวลามองเห็นภาพสมัยโบราณนี่มันจะไม่อยู่เฉย ๆ มันจะมีการก้าวขา การยกแขน การล่าสัตว์ใด ๆ ว่าไป โดยที่การสร้างภาพเคลื่อนไหวนี่ มันก็มีการพัฒนาขึ้นมาเรื่อย ๆ ตั้งแต่การพัฒนาโดยใช้เทคนิคที่ทันสมัยขึ้น หรือวิธีการที่สร้างสรรค์ขึ้น แล้วก็จะมีอุปกรณ์ ที่เป็นอุปกรณ์ที่ทันสมัย หรืออาจจะใช้คอมพิวเตอร์นะคะ มาช่วยในการสร้างภาพเคลื่อนไหวให้มันโดดเด่นขึ้น ซึ่งจุดเปลี่ยนที่สำคัญนะคะ สำหรับการสร้างภาพเคลื่อนไหวนี่ ก็คือมันจะมีการคิดค้นเทคโนโลยีคอมพิวเตอร์ให้เราสามารถสร้างภาพเคลื่อนไหวได้ง่ายขึ้น หรือว่าเขาเรียกว่า</w:t>
      </w:r>
      <w:r>
        <w:t xml:space="preserve"> </w:t>
      </w:r>
      <w:r>
        <w:t xml:space="preserve">“</w:t>
      </w:r>
      <w:r>
        <w:t xml:space="preserve">CGI</w:t>
      </w:r>
      <w:r>
        <w:t xml:space="preserve">”</w:t>
      </w:r>
      <w:r>
        <w:t xml:space="preserve"> </w:t>
      </w:r>
      <w:r>
        <w:t xml:space="preserve">นะคะ มันจะลดระยะเวลาแล้วก็ลดต้นทุนในการผลิต แถมยังทำให้เราทำงานง่ายขึ้นด้วยนะคะ วันนี้ก็จะเป็นงานง่าย ๆ เหมือนกัน โดยกราฟิกเคลื่อนไหว หรือว่า Motion graphic นี่ มันจะแบ่งภาษาอังกฤษได้ 2 คำ คำแรกนะคะ Motion Motion แปลว่าการเคลื่อนไหว ทราบอยู่แล้วนะคะ ว่าก็เป็นภาพนี้แหละ หรือเป็นศิลปะอีกแขนงหนึ่งที่สื่อความหมายโดยการใช้เส้นนะคะ เช่น แผนภูมิ แผนภาพ ภาพการ์ตูนนะคะ เพราะฉะนั้น ไอ้ตัวกราฟิกเคลื่อนไหว หรือว่า Motion graphic นี่ มันคือการสร้างภาพด้วยเทคนิคการเทคนิคใด ๆ ให้มันสามารถเคลื่อนไหวได้ อาจจะมี 2 มิติ 3 มิติก็ได้ ซึ่งไอ้ Motion Graphic นี่ มันจะไม่เหมือนการสร้างแอนิเมชันตรงที่ Motion graphic มันจะไม่มีการกำหนดว่าตัวละครคนนี้ชื่ออะไร หรือมีการดำเนินเรื่องเป็นอย่างไร หรืออาจจะมีบทพูดหรือไม่มีบทพูดนะคะ ไม่มีการตัดสลับฉากกับไปกลับมาเหมือนภาพยนตร์นะคะ แต่จะเป็นการสร้างภาพกราฟิกให้มันเคลื่อนไหวแทน ตัวละครจะไม่มี ไม่พูดเองนะคะ จะใช้การพากย์เสียงนะคะ แล้วก็จะมีคำบรรยาย โดย Motion graphic นี่ เขานิยมใช้กับเรื่องราวที่มีข้อมูลปริมาณมาก ๆ เข้าใจยาก ทำอย่างไรให้มันออกมาดูแล้วก็เข้าใจง่ายขึ้น เหมือนช่วงที่รณรงค์ฉีดวัคซีน ทำอย่างไรให้คนเข้าใจ หรือเกี่ยวกับเชื้อโรค อธิบายอย่างไรให้คนเข้าใจได้ง่าย ถ้าเอาเอกสารเป็นกระดาษมาให้อ่าน บางคนไม่อ่าน เข้าใจยาก แต่พอมันเป็นรูปภาพนี่ทุกคนก็สามารถเข้าใจได้ แล้วก็ไม่น่าเบื่อนะคะ ซึ่งปัจจุบันนี่ภาพกราฟฟิกเคลื่อนไหว หรือกราฟฟิกเคลื่อนไหวนี่ ถูกออกแบบมาเพื่อสำหรับการสื่อสารข้อมูลโดยเฉพาะ ทำอย่างไรก็ได้ให้การนำเสนอข้อมูลดูน่าสนใจ แล้วก็ทำให้คนนี่สนใจอยากจะรู้เรื่องราวของเรานะคะ โดยตัว Motion Graphic และกราฟิกเคลื่อนไหวนี่ มันสามารถแสดงหรือสะท้อนเรื่องราวต่าง ๆ ได้ดี ไม่ว่าจะเป็นการสื่อสารระหว่างกลุ่มคนหรือระหว่างบุคคล การโฆษณา การศึกษาก็สามารถใช้กราฟิกเคลื่อนไหวมาประกอบได้ แล้วก็ยังสามารถสร้างการรับรู้ หรือการตระหนักรู้ โดยที่มันจะแทรกไปกับตัวความบันเทิงด้วย อาจจะมีภาพ หรือมีเสียงทำให้เนื้อหาที่กำลังแสดงอยู่นี่มันดูไม่น่าเบื่อ มันดูน่าสนใจขึ้นนะคะ โดยการออกแบบภาพเคลื่อนไหวนี่ มันก็ต้องมีลำดับขั้นตอนในการทำงาน ตั้งแต่ก่อนที่เราจะทำงานเราต้องทำอย่างไรบ้าง ก็คือขั้นตอนการเตรียมงาน ขั้นตอนต่อมาก็เป็นการลงมือทำ พอทำเสร็จแล้วเราก็ต้องมาตรวจสอบก่อน ว่าสิ่งที่เราสร้างมาแล้วนี่ มีข้อผิดพลาดหรือเปล่า พิมพ์ผิดไหม ถ้าสมมติว่าเป็นหูดี เขาพากย์เสียงถูกหรือเปล่านะคะ ซึ่งการออกแบบกราฟิกเคลื่อนไหวนี่ มันก็จะมีเทคนิค มีวัตถุประสงค์ที่สร้างผลงานขึ้นมานี่แตกต่างกัน ความยาวของเนื้อหาที่นำเสนอไม่เท่ากัน แล้วแต่ว่าคุณจะออกแบบมาเป็นอย่างไรนะคะ แต่ว่า แม้ว่าผลงานมันจะแตกต่างอย่างไรก็ช่าง วัตถุประสงค์ต่างกัน ความยาวต่างกัน เนื้อหาต่างกัน กระบวนการทำงานลำดับการทำงานทุกอย่างก็คล้ายกันหมดนะคะ โดยกระบวนการพัฒนากราฟิกเคลื่อนไหวนี่ เราใช้ขั้นตอนเป็นลำดับสำคัญ ๆ อยู่ 3 ขั้นตอนนะคะ ก็คือขั้นตอนแรก คือ การเตรียมงานก่อนที่จะผลิตสื่อออกมา 2. คือ ระหว่างการผลิตอันที่ 3 คือ หลังจากการผลิตแล้วเราจะมาตรวจสอบความถูกต้องอย่างไนะคะ ขั้นตอนแรก ขั้นตอนการเตรียมงานก่อนผลิต หรือว่า Pre-Production ถ้านักศึกษาขึ้นปี3 พอปี 3 เทอม 2 จะต้องเสนอหัวข้อโครงงาน ถ้าใครสนใจทำการ์ตูน ทำ Animation นักศึกษาจะต้องให้รายละเอียด 3 ข้อนี้ให้ได้ ว่าขั้นตอนแรกนักศึกษาวางแผนไว้ ว่าจะทำอะไร ขั้นตอนที่ 2 มีอะไรบ้าง ขั้นตอนที่ 3 มีอะไรบ้าง นะคะ อันนี้คือปีหน้าถ้าใครสนใจทำแอนิเมชันเป็นโปรเจกต์เพื่อจบการศึกษาต้องใช้หลักการ 3 ข้อนี้ ในเนื้อหาที่ส่งให้กับกรรมการสอบด้วยนะคะ ขั้นตอนแรกขั้นตอนการผลิต มันจะเป็นการวางแผน รวมถึงการบริหารจัดการโครงการ งบประมาณกำลังพลต่าง ๆ โดยขั้นตอนการผลิตนี่ มันเป็นสิ่งที่สำคัญที่สุด เพราะทุกฝ่ายที่เกี่ยวข้องเขาจะต้องเข้าใจตรงกัน ว่าเรากำลังจะพัฒนาอะไร รูปแบบไหน มีต้นทุนการผลิตเท่าไรนะคะ แล้วใครเป็นคน… ใครเป็นกลุ่มเป้าหมายของเราที่เราต้องการจะนำเสนองานชิ้นนี้ออกไปนะคะ รวมถึงถ้าเรามีการวางแผนที่ดีนี่มันจะลดความผิดพลาดในการทำงาน ในส่วนของการเตรียมงานก่อนการผลิตนี่ มันจะมีขั้นตอนย่อย ๆ อยู่ อันแรกเราต้องมาวางแผนเนื้อเรื่องก่อน ซึ่งเนื้อเรื่องมันเป็นจุดเริ่มต้นที่สำคัญเ พราะมันเป็นตัวกำหนดความน่าสนใจของงานของเรา อาจจะมาจากหนังสือ วรรณกรรม หรือเป็นเรื่องเล่าแต่งขึ้นมาใหม่ก็ได้นะคะ โดยที่เราต้องมาคุยกันก่อนว่าภาพรวมของงานเราจะเป็นแบบไหน เช่น เป็นกราฟิกเคลื่อนไหวสำหรับเด็กประถม คนทำงาน หรือนักศึกษามหาวิทยาลัย การดำเนินเรื่องตั้งแต่ต้นจนจบมันเป็นอย่างไรบ้าง รายละเอียดมีตัวละครทั้งหมดกี่ตัว มีสถานที่ประกอบฉากหรือเปล่านะคะ เนื้อเรื่องควรจะให้ความบันเทิง ดูแล้วสนุก หรือชวนให้คิดตามนะคะ แล้วก็อาจจะเป็นการให้ความรู้ก็ได้ โดยที่สิ่งที่เราสร้างมาจะต้องดึงดูดความสนใจของผู้รับชมให้เขาจำผลงานเราได้ จำเนื้อหาที่เราต้องการจะสื่อสารได้นะคะ แล้วเนื้อเรื่องที่เรากำหนดควรจะปรับแล้วให้เข้าใจง่ายกับ… ไม่ว่าจะเป็นกลุ่มเป้าหมาย หรือใครก็ตามที่สนใจงานของเรานะคะ ขั้นตอนที่ 2 จะเป็นขั้นตอนของการออกแบบตัวละคร เรา พอจะรู้แล้ว ว่าเนื้อหาที่เราจะทำใด ๆ ก็ตามมันมีใครเกี่ยวข้องบ้างนะคะ เช่น อาจจะเป็นสอนทำอาหารตามสั่ง สมมติว่าเป็นกราฟิกเคลื่อนไหวสอนทำอาหารตามสั่ง เราก็จะรู้แล้วว่าพ่อครัวหรือเป็นแม่ครัว อายุเยอะหรืออายุน้อยนะคะ รูปร่าง สีผิว ผม หน้าตาเป็นอย่างไรนะคะ ลักษณะทางจินตภาพ หรือว่าลักษณะของทางภายนอก เขาหน้าบูดหรือเปล่า เขายิ้มตลอดเวลาไหม หรือเขาทำหน้าเฉย ๆ เขาโมโหตลอดเวลาที่ทำกับข้าว อันนี้เราต้องกำหนดนะคะ ขั้นตอนต่อมาเราก็จะมาออกแบบบทภาพ หรือว่าเป็นภาษาอังกฤษ คือ Story Board เราจะเรียกเป็น Scene S-c-e-n-e พูดผิด ก็จะมาดูว่าในกราฟิกเคลื่อนไหวของเรานี่ ควรจะมีบทกี่ส่วนะคะ โดยที่เราจะปรับจากข้อความที่เป็นตัวอักษรมาเป็นภาพที่ใส่รายละเอียดมุมต่าง ๆ อธิบายถึงการดำเนินเรื่องของตัวละครนะคะ แล้วถ้าเรามองจากภาพที่เราร่างไว้นี่ หรือ Story Board นี่มันก็จะทำให้ทุกคนเข้าใจตรงกัน เข้าใจความหมายที่เราต้องการจะสื่อออกมาเป็นภาพร่างก่อนก็ได้นะคะ ขั้นตอนต่อมาก็จะเป็นเกี่ยวกับการบันทึกเสียงสำหรับหูดีนะคะ ก็อาจจะมีการพากย์เสียง การบันทึกเสียงลงไป เสียงพูด เสียงบรรยายเสียงประกอบต่าง ๆ จะมีการตกแต่ง ใส่ดนตรีประกอบ อย่างถ้าสมมติเป็นกราฟิกเคลื่อนไหวด้านตื่นเต้น ๆ หน่อย อาจจะมีเสียงประกอบที่น่ากลัวหรือน่าตกใจนะคะ ขั้นตอนต่อมาจะเป็นการทดสอบเสียงแล้วก็บทภาพ เป็นขั้นตอนสุดท้ายของการเตรียมงาน จะเอาทุกอย่างมาต่อกับเสียงพูดนะคะ โดยเสียงพูดอาจจะเป็นคนที่ออกแบบน่ะมาพูด เขาเรียกว่าพูดนำก่อน ว่าเขาควรจะพากย์เป็นอย่างไร คือเหมือนเป็นเหมือนไกลก่อนนะคะ เสียงประกอบเสียงบรรเลงที่ใช้ระยะเวลาที่กำหนดไว้ถูกต้องหรือเปล่า ตอนแรกคุยกันว่าจะทำแค่ 2 นาที ทำไมทำไปทำมาเป็น 3 นาที มันตัดตรงไหนออกได้ไหมนะคะ การเล่าเรื่อง มุมภาพ ถูกต้องหรือยัง ถ้าถูกแล้วสิ่งที่อยู่ในขั้นตอนเตรียมการผลิตนี่จะเป็นต้นแบบให้เขาเรียกว่า</w:t>
      </w:r>
      <w:r>
        <w:t xml:space="preserve"> </w:t>
      </w:r>
      <w:r>
        <w:t xml:space="preserve">“</w:t>
      </w:r>
      <w:r>
        <w:t xml:space="preserve">นักออกแบบภาพเคลื่อนไหว</w:t>
      </w:r>
      <w:r>
        <w:t xml:space="preserve">”</w:t>
      </w:r>
      <w:r>
        <w:t xml:space="preserve"> </w:t>
      </w:r>
      <w:r>
        <w:t xml:space="preserve">หรือว่า</w:t>
      </w:r>
      <w:r>
        <w:t xml:space="preserve"> </w:t>
      </w:r>
      <w:r>
        <w:t xml:space="preserve">“</w:t>
      </w:r>
      <w:r>
        <w:t xml:space="preserve">Motion Graphic</w:t>
      </w:r>
      <w:r>
        <w:t xml:space="preserve">”</w:t>
      </w:r>
      <w:r>
        <w:t xml:space="preserve"> </w:t>
      </w:r>
      <w:r>
        <w:t xml:space="preserve">นี่ เขาไปพัฒนาผลงานต่อไป ซึ่งขั้นตอนต่อมาก็จะเป็นเกี่ยวกับขั้นตอนการผลิตนะคะ หลังจากที่เราเตรียมทุกอย่างเรียบร้อยแล้วนะคะ เราก็จะเอาสิ่งที่เราวางแผนไว้นี่ มาพัฒนาต่อตามสิ่งที่เรากำหนดไว้แล้วทั้งกำหนดเวลาในแต่ละช่วงเวลาในเรื่องการจัดวางองค์ประกอบต่าง ๆ ในฉากมุมมองของภาพ อย่างในกราฟิกเคลื่อนไหวของเรานี่จะมีกี่ฉากเอามาสร้างนะคะ การเคลื่อนไหวตามสิ่งที่เราวางแผนไว้นะคะ หลังจากนั้นก็มีอาจจะมีการเก็บรายละเอียดต่าง ๆ ให้มันสมบูรณ์ขึ้น แล้วก็ต้องถึงขั้นตอนการบันทึกไฟล์ แล้วก็การส่งออกไฟล์ ซึ่งการที่เราจะผลิตกราฟิกเคลื่อนไหวนี่ เราต้องดูด้วยว่าภาพที่จะได้มันคมชัดดีไหมนะคะ ไฟล์ที่เรานำเสนอออกมา ถ้ามันเป็นไฟล์ขนาดใหญ่มาก ๆ ถ้าโดนบีบอัดก็คือมันย่อให้มันเล็กลงนี่ ความละเอียดของภาพจะถูกลดลงไปหรือเปล่า นามสกุลของไฟล์ที่เราตั้งไว้คืออะไรนะคะ เช่นถ้า… อย่างที่เราทำวันนี้งานที่อาจารย์จะให้ทำจะให้คุณทำมาเป็น2 ฝ่ายเป็นไฟล์นามสกุล GIS ไปกิ๊ฟนิยมใช้กับงานเว็บไซต์ เพราะว่ามันมีขนาดเล็กใช้เวลาในการดาวน์โหลดน้อย คุณภาพอาจจะไม่ได้ชัดเจนมาก แต่ก็ยังพอใช้งานได้นะคะ แล้วก็อีกอันหนึ่ง จะเป็นไฟล์ของตัววิดีโอหรือเป็นภาพยนตร์นะคะ วันนี้จะให้เซฟเป็นนามสกุล MP4 นะคะ MP4 นั่นแหละนะคะ ก็จะเป็นนามสกุลไฟล์ที่มีความละเอียดพอใช้ได้นะคะ ขนาดไม่ใหญ่มาก เหมาะที่จะใช้งานกับสื่อออนไลน์นะคะ เพราะเราผลิตทุกอย่างเสร็จเรียบร้อยแล้ว เราก็จะมาดูหลังจากที่เราผลิตออกมาได้ ต้องมีการเก็บรายละเอียดให้สมบูรณ์ เช่น การปรับแต่งเพิ่ม สร้างบรรยากาศ สมมติว่ามันเป็นช่วงเช้าอากาศหนาว อาจจะใส่หมอกควัน มีฝุ่นไหม มีฝนหรือเปล่า แสง เงา สี ปรับดีแล้วหรือยังนะคะ อาจจะใส่เทคนิคพิเศษใส่เป็นประกายไฟ ใส่แสงพิเศษ ใส่ตัวอักษรกราฟิกเข้าไปนะคะ การรวมภาพทั้งหมดออกมาดูนะคะ มันผ่านการตัดต่อ การนำภาพทุกอย่างมาสร้างแล้วนี่ พอผลงานมันมาประกอบกันมันสมบูรณ์หรือเปล่านะคะ หลังจากนั้นถ้าทุกอย่างเรียบร้อยดีแล้ว ไม่มีข้อผิดพลาด เราก็สามารถนำผลงานของเราไปนำเสนอได้ อาจจะเป็นทางการประชาสัมพันธ์ โพสต์ลงสื่อสังคมออนไลน์ต่าง ๆ นะคะ หรืออาจจะส่งไปตามกลุ่มเป้าหมายที่เราต้องการโดยตรงก็ได้นะคะ ขั้นตอนในการสร้างMotion graphic กราฟิกเคลื่อนไหวนี่อันแรกเลยนะคะ ที่ต้องคิด ก็คือถ้าเราได้รับรายละเอียดการที่จะสร้างข้อมูลหรือสร้าง กราฟฟิกเคลื่อนไหวใด ๆ ก็ตามนี่ เราจะต้องรู้ข้อมูลเบื้องต้นก่อนหลังจากนั้นเป็นขั้นตอนของผู้ที่เขาจะพัฒนาแนวคิดอยู่ว่า Creative นี่ เขาก็จะหาโครงสร้างทิศทางของเนื้อเรื่องที่เราเขาจะเล่า เช่น ถ้าสมมติว่าจบไปทำงานแล้ว เป็นบริษัทออกแบบภาพกราฟิกเคลื่อนไหว มีลูกค้าเขาต้องการจะให้คุณผลิตสื่อสำหรับขายสินค้าให้เขา คุณก็ต้องถามก่อน ว่าสินค้าเขาคืออะไร แนวคิดในการพัฒนาสินค้าของเขาคืออะไร ร้านขายรองเท้า อยากขายรองเท้าที่มาจากธรรมชาติอะไรก็ว่าไปนะคะ โดยที่การคิดแนวคิดนี่บางทีอาจจะมีมากกว่า 1 แบบ เขียนมาให้เลือก โดยที่จะเขียน Script หรือว่าบทต่าง ๆ เล่าบรรยายออกมาให้แตกต่างกัน เพื่อให้คนที่จ้างเรา หรือว่าคนในองค์กรเดียวกันกับเราร่ก็ได้นะคะ เลือกแนวทางว่าเขาชอบแนวทางไหนในการที่เราคิดให้เขานะคะ ต่อมาก็จะมากำหนด ว่างานที่เราต้องการนี่ มันจะมีอารมณ์ของงานเป็นอย่างไร งานสดใส ร่าเริง งานเศร้า ๆ งานดูแบบดูฝนตกตลอดเวลา ดูร้อนตลอดเวลานะคะ สิ่งนี้จะถูกกำหนดโดยการใช้สี แม้กระทั่งสีเสื้อผ้าของตัวละครที่เราใช้นะคะ รูปแบบของตัวอักษร ถ้ามีให้เลือกมากกว่า 2 แบบ มันจะทำให้เราทำงานง่ายขึ้น หรืออาจจะมีตัวอย่างวิดีโอ หรือว่า Reference วิดีโอเอามาให้ดูควบคู่กันไปด้วย เพื่อให้ดู ไม่ว่าจะเป็นคนออกแบบรวม Motion graphic หรือว่านัก Creative นี่ นักออกแบบใด ๆ ก็ตามนะคะ เขาจะคิดออก หรือว่า เอ๊ะ มันมีแนวทางไหนที่เขาสามารถพัฒนาผลงานไปได้บ้างนะคะ ต่อมาจะเป็นการเขียนสคริป หรือว่าบทนั่นแหละนะคะ ถ้าเราเลือกแนวคิด หรือแนวคิด โดยการออกแบบหลัก ๆ ได้แล้วนี่ เราก็จะมาเขียนบท โดยจะแบ่งเป็น 3 ส่วน อันแรกของการเริ่มต้นเล่าเรื่องนะคะ ต้องเล่าให้น่าสนใจ สร้างความน่าติดตาม เช่น อาจจะเป็น Motion graphic เกี่ยวกับการพูดถึงปัญหายาเสพติด หรือปัญหาน้ำท่วม ปัญหาโลกร้อน เกริ่นนำขึ้นมาก่อน แล้วค่อยเชื่อมโยงไปที่เนื้อหาหลักของเรื่องนะคะ ซึ่งจำความหลักของเรื่องหรือว่าเนื้อหาหลักนี่ มันจะเป็นการบอกข้อดี หรือข้อเสีย หรือบอกสิ่งที่เป็นประโยชน์ ของการพัฒนาสื่อชิ้นนี้ขึ้นมานะคะ แล้วสุดท้ายก็ต้องมีส่วนที่สรุปด้วย ว่าจากการที่เราผลิต กราฟิกเคลื่อนไหวนี้ขึ้นมาเขาต้องบอกเราต้องการบอกอะไร ให้กับคนที่เป็นกลุ่มเป้าหมายเราทราบ หรือให้เขารู้สึกอย่างไร เช่น พอดู Motion graphic ของเราแล้วเกี่ยวกับไฟป่า อยากให้เขารู้สึกว่าเราต้องช่วยกันปลูกต้นไม้ไหม หรือช่วยกันดูแลรักษาป่าไหม ถ้าเป็น Motion graphic เกี่ยวกับการใส่หมวกกันน็อคในมหาวิทยาลัย อยากให้เขารู้สึก ว่าเขาต้องคิดถึงเรื่องความปลอดภัยให้มาก ๆ นะ อะไรอย่างนี้นะคะ ส่วนมากจะเป็นคำสั้น ๆ ที่เราอยากให้เขารู้สึก หรือเราต้องการบอกอะไรเขานะคะ โดยการเขียนบทนี่ ถ้าทำ Motion Graphic ถ้าโดยเวลารวมเลยนี่ เขาจะประมาณ 1 นาทีนิด ๆ ไม่ควรเกิน 2 นาทีครึ่ง เพราะไม่อย่างนั้นมันจะดูยาวเกินไป คนจะเริ่มไม่ค่อยน่าสน… คนเขาจะเริ่มเบื่อแล้ว ไม่น่าสนใจแล้ว หลังจากที่เราเขียน script ได้แล้ว เราก็เอาบทพูดบท story board นี่ มานั่งคู่กับภาพ โดยการเขียนเป็นสตอรี่บอร์ดมันจะมี 2 ขั้นตอนอันแรกเขียนด้วยมือนะคะ ก็วาดรูปคร่าว ๆ แล้วก็ใส่คำบรรยายประกอบด้วย ว่าฉากนี้หรือภาพนี้มีการเล่าเรื่องว่าอะไร มีการเคลื่อนไหวแบบไหนนะคะ อยู่ในนาทีที่เท่าไร เพื่อให้ง่ายต่อการแก้ไข หลังจากนั้นก็เอาภาพที่เรา Skate หรือว่าด้วยมือนี่คะ เอาไปใส่โปรแกรมต่าง ๆ ที่มันสามารถสร้าง Motion Graphic ได้ สามารถสร้างฉาก สร้างการเคลื่อนไหวแล้วมาเลี้ยงเป็น Story board ได้ บางทีเราอาจจะทำหลาย ๆ ส่วนมาแล้วค่อยมาประกอบกันทีหลังก็ได้ นะคะ แต่โปรแกรมที่ใช้งานนี่จะต้องสามารถรวมทุกอย่างนี้ แล้วออกมาเป็น Motion Graphic 1 ชิ้นได้นะคะ ต่อมาก็จะเป็นการใส่ภาพเคลื่อนไหวหรือการเคลื่อนไหวใด ๆ นะคะ ก็จะเอาสิ่งที่เราได้นี่มาแยกเป็นส่วน เป็นส่วน โดยทำให้มันเคลื่อนไหวได้ บางครั้งนักออกแบบนี่ เขาจะต้องมีการอัดเสียงบรรยายไว้ ว่าฉากที่ 2 อยากให้มันเป็นอะไรขึ้น อัดเสียงบรรยายไว้ก่อน เพื่อให้คนที่ไปพัฒนาภาพเคลื่อนไหวหรือมีการพากย์เสียงจะไม่ผิดเพี้ยนตามไทม์ไลน์ หรือว่าช่วงเวลาที่เรากำหนดไว้ แล้วก็อาจจะมีการใส่เสียงประกอบ Sound effect ก็ได้นะคะ หลังจากที่ทำภาพเคลื่อนไหวเรียบร้อยแล้ว ก็จะเอาเสียงที่เป็นเสียงจริงที่อัดเรียบร้อยแล้วนะคะ ก็เอามาใส่ตัว Motion graphic ให้มีคุณภาพเสียงที่ดีที่สุดนะคะ โดยวันนี้จะเป็นการทำ Motion graphic อย่างง่ายนะคะ วันนี้จะใช้เครื่องมือแบบออนไลน์ชื่อว่า Animaker Animaker นี่จะเป็นโปรแกรมสำหรับการสร้างแอนิเมชันหรือพวก Infogฟิควีดีโอจะเป็นสำหรับการนำเสนองานประชาสัมพันธ์ให้ความรู้ต่าง ๆ อย่างง่าย ใครไม่มีพื้นฐานในการทำ Animation ทั้งพวก Adobe animate หรือว่า After Effect นี่ ก็สามารถทำ Animation หรือ อินโฟกราฟฟิควิดีโออย่างง่าย ๆ จุดเด่นของโปรแกรมนี้ หรือว่าเว็บไซต์นี้นะคะ ก็ออนไลน์ไม่มีค่าใช้จ่าย ไม่ต้องติดตั้งโปรแกรมลงเครื่อง แต่ถ้าใครอยากได้ความสามารถพิเศษเพิ่มเติมก็เสียสตางค์นะคะ อย่างเช่น วันนี้ถ้าเราทำเสร็จแล้วนี่มันก็จะมีโลโก้ของเว็บไซต์นี่ติดมาในงานเราด้วยนะคะ ถ้าอยากเอาโลโก้นี้ออกต้องเสียตังค์ แต่ไม่จำเป็นนะคะ เอาแค่พอทำได้ก่อน แล้วก็การใช้งาน ทำได้ทุกที่ ทุกเวลา เพราะว่าออนไลน์นะคะ ไม่ว่าจะไป login ที่เครื่องไหนก็สามารถทำงานได้ก็มีการพิมพ์ภาษาไทยได้ระดับหนึ่ง สามารถ Export หรือว่านำวิดีโอออกมาไปเผยแพร่บน YouTube หรือว่า Facebook ได้นะคะ หน้าตาของเว็บไซต์ Animaker ก็จะเป็นประมาณนี้นะคะ เขาก็มีตัวละครเบื้องต้นให้เราแล้ว แต่ถ้าอันไหนที่มีดาวสีเหลืองแบบนี้ เสียสตางค์เพิ่มนะคะ เราก็ไปเอารูปอื่นก็ได้ เอาที่มันฟรีก่อน ไม่ต้องเอาตัวที่มันเสียสตางค์หรอกนะคะ อันนี้เป็นภาพหน้าจอในส่วนที่เราทำการสร้างMotion Graphic อย่างง่ายนะคะ จะมีส่วนประกอบของโปรแกรมที่เราจะใช้นี่ ด้านล่างจะเป็นเกี่ยวกับแสดงเวลาว่าฉาก 1 ฉาก คุณจะใช้เวลาเท่าไร ซึ่งหน่วยวัดที่นี้จะเป็นหน่วยวินาทีข้างล่างนี่ค่ะ ข้างล่างตรงนี้มันจะบอก ว่าอย่างฉากนี้ คุณตั้งเวลาไว้ที่ 10 วินาที ด้านมุมบนขวานะคะ ถ้านักศึกษาต้องการจะเพิ่มฉาก นะคะ นักศึกษาสามารถกดเครื่องหมาย + ตรงนี้ เพื่อเพิ่มฉากถัดไปได้นะคะ ปุ่มสีส้มตัวนี้ Public นะคะ ถ้าสมมติทำงานเสร็จแล้วต้องการจะได้ผลงานออกมาก็สามารถดาวน์โหลดงานออกเป็นภาพเคลื่อนไหวหรือเป็นไฟล์วิดีโอได้นะคะ ด้านซ้ายเป็นส่วนที่อาจจะเป็นให้เรามาเลือกว่าเราต้องการตัวละครลักษณะอะไรนะคะ มีอุปกรณ์ประกอบฉากให้เราเลือกได้นะคะ ถ้าอันไหนที่มันเป็นรูปดาวก็เสียตางค์นะคะ สามารถพิมพ์ข้อความประกอบได้ เปลี่ยนภาพพื้นหลังได้สามารถเอาภาพอื่นมาประกอบได้ หรือไม่วิดีโออื่น ๆ มาใส่ก็ได้นะคะ รวมถึงการใส่คุณสมบัติพิเศษต่าง ๆ เป็นภาพประกอบ หรือเป็นเอฟเฟกต์พิเศษ เช่น อาจจะเป็นดาวที่มันดูวิ้ง ๆ หน่อย แล้วแต่เนื้อหาที่นักศึกษาใช้นะคะ อันนี้เป็นตัวอย่าง วันนี้ก่อนที่จะให้งานทำนะคะ เข้าไปที่เว็บไซต์ เปิด Google Chrome เลยค่ะ เปิด Google Chrome นะคะ ชื่อเว็บไซต์ animaker ตัวนี้ อาจารย์ทำไฮไลท์สีฟ้าไว้นะคะ เข้าเว็บไซต์เลยค่ะ พร้อมกัน ถ้าใครเข้าได้แล้วมันต้องสมัครสมาชิกหรือว่าล็อกอินด้วยนะ เร็วจัง เข้าระบบให้เรียบร้อยก่อน อะไรหรือ ชื่อเว็บหรือ นี่ ๆ ๆ Login Google ก็ได้นะคะ หรือว่า Login Facebook ก็ได้ จากโปรแกรมวันนี้นะคะ ผลลัพธ์ที่ได้ที่นักศึกษาต้องส่งจะมีอยู่ 2 แบบ แบบแรกเป็นแบบวิดีโอนะคะ วิดีโอก็จะเป็นแบบนี้ อันนี้เป็นตัวอย่างสิ่งที่เราจะทำวันนี้นะคะ ง่าย ๆ นะคะ นี่ถ้าถ้าเราไม่เสียสตางค์นี่ มันก็จะมีตัวพ่วง Logo พวกนี้พรุ่งนี้ติดมาด้วยนะคะ แล้วก็อีกอันหนึ่งนอกจากวิดีโอแล้ว เราก็ยังสามารถทำเป็นไฟล์รูปภาพเคลื่อนไหว แต่สังเกตดูความละเอียดมันจะไม่มาก ความละเอียดมันจะไม่มาก อย่างตัวอย่างงานที่อาจารย์ทำไว้แล้วจะเป็นแบบนี้ อันนี้เป็นตัวอย่าง มันจะทำงานที่ไหนก็ได้นะคะ ถ้าสมมติทำไม่เสร็จ เราก็สามารถมาเปิดเว็บไซต์ได้นะคะ มันก็จะแสดงสิ่งที่อาจารย์ทำไว้นี่ อันนี้คือตัวอย่างที่อาจารย์ทำไว้นี่ค่ะ มันก็สามารถแสดงผลได้ ถ้าเราอยากปรับแก้หลาย ๆ อย่าง ก็ยังแก้ได้นะคะ อย่างเช่น เดี๋ยวอธิบายตัวนี้ก่อน หน้าแรก น่าจะได้พร้อมกันหมดแล้วไหมคะ ได้แล้วนะ ถ้าล็อกอินทุกคนแล้ว หน้าตาของเว็บไซต์ Animaker จะคล้าย ๆ กับ อยากให้คล้ายกับ canva ถ้านักศึกษาเคยใช้ แล้วก็จะเป็นการแสดงตัวอย่างนะคะ แสดงตัวละครที่เราสามารถนำมาใช้ได้นะคะ หรือจะมีตัว Template ที่เขาทำไว้แล้ว เราสามารถกด Preview นะคะ กดดูตัวอย่างที่เขาสร้างไว้แล้ว แล้วเราเอามาปรับใช้ก็ได้นะคะ แต่วันนี้อยากให้นักศึกษาสร้างใหม่นะคะ ก็จะมีตัวอย่างที่เขาทำไว้แล้วนี่ เราสามารถดูเป็นไอเดียก็ได้นะคะ ดูเป็นไอเดียก็ได้ ถ้าพร้อมแล้วนะคะ ให้กดคำสั่ง Create ตรงนี้นะคะ Create ไม่มีภาษาไทยหรือ Create นะคะ แล้วเลือกเป็นคลิปวีดีโอแบบนี้ อันแรก เลือกอันแรก แต่มันก็สามารถทั้งสร้างภาพเคลื่อนไหวนะคะ สร้างตัวละครสร้างการนำเสนอ การบันทึกภาพหน้าจอ หรือการอัดเสียงได้สำหรับหูดีนะคะ แล้วก็ใส่บทบรรยาย คำบรรยายได้นะคะ ทำ Subtitle ได้ เราเอา Create a video ก่อนง่าย ๆ นะคะ ง่าย ๆ มันก็จะถามว่า เราต้องการจะสร้างอะไรนะคะ ให้กดเครื่องหมาย + อันแรกเลย เอาแบบการนำเสนอแบบว่างเปล่าแบบนี้ก่อน เดี๋ยวเรามาแต่งเอาเองนะคะ เอาอันนี้ เอาอันนี้ อันนี้อาจารย์ชี้อยู่ เอาที่อาจารย์ชี้อยู่นะคะ เราจะเอาวิดีโอแบบไหน ถ้าใครเล่น tiktok ก็จะเอาแนวตั้งก็ได้ ถ้าใครอยากไปนำเสนอบนหน้าจอแท็บเล็ต บนหน้าจอ YouTube หรือหน้าจอคอมพิวเตอร์ก็ใช้แบบตัวสีแดงตัวนี้ แต่ถ้าใครเล่น IG Instagram ก็เอาแบบตัวสี่เหลี่ยม แบบหนึ่งต่อหนึ่งแบบนี้ก็ได้ วันนี้เราเอาแบบ 16 ต่อ 9 ตัวนี้เอาแบบสีแดงนะคะ แบบสีแดง มา เราก็จะได้ประมาณนี้เหมือนกันนะคะ นักศึกษาลองกดดูก็ได้ค่ะ ถ้าสมมติว่าเราออกแบบมาแล้วเราจะมีหลายฉาก กดเครื่องหมายบวกนี่ค่ะ มันจะเพิ่มเป็นฉากที่ 2 ฉากที่ 3 ไปเรื่อย ๆ ตามที่เราต้องการ ถ้าเราไม่ชอบ เรารู้สึกว่ามันเยอะไป เราก็ไปตรงที่หาเอาไว้ด้านล่า งแล้วตรงจุดที่มันจุด 3 จุดนี่ค่ะ กดลบก็ได้นะคะ ดูดี ๆ ไป หรืออยากได้ฉากที่มันเหมือนกัน ให้นักศึกษาเลือกดู Duplicate ตัวนี้ถ้าอยากได้ฉากเหมือนกันน่ะค่ะ กดเลือกตัวที่ 2 มันจะเหมือนว่าคัดลอกหาที่นักศึกษาเลือกแล้วนี่ให้มันเหมือนกันนะคะ Duplicate ได้ จากตัวอย่าง วันนี้เราสนใจเรื่องอะไรดี อาจจะเป็นเกี่ยวกับ การทำงานเหมือนที่อาจารย์บอกเมื่อกี้ก็ได้นะคะ เราก็มาเลือก มาเลือกตัวละครเรานะคะ สมมติว่าวันนี้หัวข้อจะเป็นเกี่ยวกับ อ๋อ อันนี้ก็ได้นะคะ นี่ ถ้าใครจะเพิ่มข้อความนะคะ เพิ่มข้อความ ก็มากดนี่ค่ะ ตัว T แบบนี้ ตัว T เพิ่มข้อความได้ วันนี้อาจารย์จะทำ Motion graphic เกี่ยวกับการทำงานในภาวะกดดันนะคะ ก็เอาหัวข้อหรือคำบรรยายไว้ตรงไหนก็ได้ เลือกมาสักทีนะคะ ไม่ต้องทำเหมือนอาจารย์ก็ได้นะ อันนี้อาจารย์ทำเป็นตัวอย่างที่ดี ใครอยากบอกว่าการแต่งตัว หรืออาจจะเป็นการ การเข้าสังคมก็ได้ การมีปฏิสัมพันธ์ การเข้าสังคมเบื้องต้น เป็นหัวข้อการเข้าสังคมเบื้องต้น ถ้าตรงนี้มันไม่สวย สมมติเราออกแบบ เราอาจจะออกแบบไม่เก่ง เราก็กดไปที่ Text นี่เราสามารถเลือกตัวอย่างจากตัวอย่างที่เขามีไว้ให้เราแล้วก็ได้นะคะ แบบบนี้ก็ได้นะคะ แต่ถ้าอันไหนมันขึ้นว่า Upgrade แบบนี้สีเขียวนี่ เสียสตนะมันจะใช้ไม่ได้มีดาวสีเหลืองอยู่ก็เปลี่ยนได้นะคะ สมมติอาจารย์เอาแบบนี้นะคะ เราก็มาเลือกตัวละครอยากได้เกี่ยวกับการทำงานนะ ก็เอา… แล้วแต่นักศึกษาเลย สมมติว่าอาจารย์จะเอาตัวนี้แล้วกัน ตัวนี้นะเหมือนเดิม ก็กดเลือกตัวละครที่เราต้องการสามารถย่อขยายขนาดตัวละครได้นะคะ เลือกที่ตัวละคร แล้วมันจะมีตรงหนึ่ง เมนูข้าง ๆ นะคะ มันจะถาม ว่าเราต้องการให้ตัวละครนี้มีท่าทางอย่างไร ก็คือตัว Action ยืนพูดอยู่ไหม หรือว่า สมมติว่ายืนกอดอก อาจารย์เลือกเขายืนกอดอกอยู่ ตัวละครเราก็จะเปลี่ยนเป็นยืนกอดอก เห็นไหมคะ ถ้าตัวละครถือไม้เรียวมันก็จะถือไม้เรียวนะ ถือคอมพิวเตอร์ ถือแท็บเล็ต ถือถ้วยรางวัล สามารถเลือกได้นะคะ หรือดูงานแบบนี้ก็ได้นะคะ สมมติอาจารย์เลือกแบบนี้ มันยังมีอีกเมนูหน่ึงให้เลือก คือ นอกจากการแสดงผลแบบนี้แล้ว สมมติอาจารย์เลือกแบบนี้นะคะ หน้าตาของตัวละคร เราต้องการให้เขาเป็นอย่างไร นี่ค่ะ สามารถเลือกได้ อยากให้ตัวละครยิ้ม ให้ตัวละครหน้าบึ้ง นะคะ กดเลือกได้ ให้ตัวละครทำหน้าดูเศร้า ๆ ใจ ดูเศร้า หรือทำหน้าแบบตกใจก็ได้ก็ได้นะคะ สมมติว่าอันนี้เป็นความเครียด อาจารย์จะเอาเขาหน้าเครียด ๆ หน่อยนะคะ หน้าเครียด ๆ หน่อย คราวนี้ความเครียดแล้วนะคะ หรือว่าเปลี่ยนเป็นดีกว่า เอาเป็นยืนกอดอก หน้าบูด ๆ หน้าบูด ๆ อันเดียวกันไหม ไม่รู้ ตอนนี้ทุกคนกำลังเลือกอยู่ อันนี้แล้วกัน อันนี้เราก็เอาตัวละครอื่นมาด้วยก็ได้นะคะ เอาตัวนี้แล้วกัน ความเครียด ๆ เขานั่งทำงาน เหมือนเดิมเลย นั่งทำงานนั่งทำงานแล้วก็เครียด เปลี่ยนเป็นหน้าเครียด ๆ หน่อย อาจารย์เอาแบบนี้ ดูหน้าแสดงอารมณ์ด้วยนะคะ หรือว่าเราจะใส่อุปกรณ์ประกอบฉากอีกก็ได้นะคะ ไปเลือกที่นี่ค่ะ Properties ตัวนี้ มันจะทำงานคล้าย Canva เลยค่ะ สมมติว่าอาจารย์อยากให้มันมีนาฬิกา นาฬิกา พยายามเลือกคำเป็นภาษาอังกฤษนะคะ ถ้าเราหาไม่เจอ ตัวไหนดี ของฟรีก็จะน้อย ๆ หน่อยนะคะ นี่ย่อขยายได้นะคะ เริ่มจะเครียดล่ะ นี่ อันนี้ดูจะไม่ค่อยพอใจเท่าไร อันนี้ดีกว่า หรือว่าเราจะสร้างตัวละครเองก็ได้นะคะ ถ้ารู้สึกว่าตัวที่เขามีให้ไม่สวย ก็ตรง My character นี่ค่ะ สามารถสร้างตัวละครเองได้นะคะ ก็คือกด Create เข้าไป นี่ค่ะ เขาถามว่าจะเอาเพศชายหรือเพศหญิง สมมติอาจารย์เจ้าเป็นเพศหญิงแล้วกันนะ ก็เลือกเป็นเพศหญิงนะคะ ถามว่าแต่งตัวแบบไหนก็เลือกได้นะคะ เอาเป็นชุดนี้แล้วกัน อยากได้สีผิวแบบไหนนะคะ เลือกได้ ทรงผมนะคะ ทรงผมก็เลือกได้ ผมเรียกได้นะคะ หน้าตา จมูก ปาก เสื้อผ้าเปลี่ยนสีได้ เปลี่ยนชุดได้นะคะ ก็เราอยากให้ตัวละครที่เราสร้างมาก็ได้นะคะ ตัวละครที่เราสร้างใหม่มาแล้ว สมมติอาจารย์อยากใช้ตัวนี้ ก็เลือกใช้ได้นะคะ เลือกใช้ได้เหมือนกัน ยืนแบบนี้ก็ได้ เอาลบออก ตัวนี้มาใส่แทน ยืนกดดันทำงานใกล้ ๆ ใส่หน้าเครียด ๆ หน้าเครียด ๆ ก็ได้นะ หน้าเครียดนะคะ ลองดูสักฉากสิ เอาเป็น… อย่างนี้ก็ได้นะคะ กดดัน ความเครียดจากการทำงาน ถ้าเราจะเพิ่มนะคะ แบบซ้ำกันเลยก็ได้ Duplicate บางคนก็เอาออก สาเหตุของ… สาเหตุของ… สาเหตุของความเครียดนะคะ สาเหตุของความเครียด เราจะใส่อะไรเพิ่มอีก แล้วแต่นะคะ แล้วแต่ แก้วกาแฟ เพิ่มแก้วกาแฟเข้ามา ตรงนี้ ในฉากนะคะ ฉากที่เราใช้มันจะมีการเปลี่ยนแต่ละฉากได้ เมนูที่ใช้จะเป็นเมนูนี้ค่ะ Transition ข้างบนตรงนี้ มันก็จะมีตัวเลือก ว่าฉากต่อไปนะคะ เราจะให้มันเปลี่ยนแบบไหนนะคะ แบบนี้ก็เลือกนะคะ เลือกได้ กับถ้า อยากดู ว่าผลงานที่เราทำเรียบร้อยแล้วเป็นอย่างไร สมมติเรามีหลาย Scene ถ้านักศึกษาดูตัวอย่าง อันแรกมันจะดูได้แค่ว่าในฉากนี้ผลลัพธ์มันเป็นอย่างไรบ้าง ถ้าอยากดูทั้งหมดนักศึกษาต้องเลือกเป็น Over Timeline ตัวนี้ก่อน มันถึงจะแสดงผลทุกฉากที่เราทำไว้ ลองดูสิ นี่ ตอนนี้ตัว Motion Graphic ของเรามีอยู่ 20 วินาทีนะคะ เปลี่ยนได้ แล้วก็ เปลี่ยนเป็นเยอะ ๆ งานดูเยอะ ๆ เลย งานเยอะ ๆ ลองดู ผลลัพธ์ที่ได้จะประมาณนี้นะคะ อันนี้มันยังดูไม่ค่อยมีเรื่องมีราวเท่าไรนะคะ มันยังไม่ค่อยเป็นเรื่องที่มันสอดคล้องกันมาก ถ้านักศึกษาสมมติว่าทำงานเสร็จเรียบร้อยแล้ว วันนี้ต้องส่งอาจารย์ 2 อันนะคะ ก่อนที่จะเริ่มทำงานเราต้องมากดตัวนี้ค่ะ Publish ตัวนี้ มันจะมี 2 อัน ให้เลือกดาวน์โหลดวิดีโอ 1 อัน แล้วก็ download ตัวไฟล์ GIF ตัวนี้ด้วยอีก 1 อัน วันนี้จะต้องส่ง 2 อันนะคะ อยากให้ Canva ล่ะ เรามีพื้นฐานการใช้อยู่แล้วนะคะ วันนี้ส่ง 2 อันนะ ไฟล์เป็นภาพเคลื่อนไหวอันหนึ่ง แล้วก็ไฟล์วิดีโอเคลื่อนไหวอันหนึ่ง หัวข้อที่ให้ทำ ดูหน้าจอก่อน ดูหน้าจอก่อน งานที่ให้ทำ นักศึกษาต้องทำให้เป็นเรื่องเป็นราวนะ ให้ดูแล้วมันสอดคล้องกัน เช่น อาจะเป็นเกี่ยวกับการกินอาหาร การดูแลสุขภาพ การออกกำลังกาย ครอบครัว การรักษาธรรมชาติ การทำงาน เอาเรื่องไหนก็ได้ที่จะต้องสอดคล้องกัน ลืมบอก ว่าอย่างน้อย 5 ซีน อย่างน้อย 5 ซีนนะคะ ก็จะเป็นประมาณ 50 วินาทีนั่นแหละนะคะ ให้ Publish หรือ Export มาเป็นวิดีโอกับไฟล์ Gif 2 อันส่งที่ Google classroom เหมือนเดิมนะคะ อันนี้เป็นตัวอย่างหัวข้อ นักศึกษาอาจจะหัวข้ออื่นก็ได้นะคะ ทำมา 5 ซีน เดี๋ยวทำในห้องนี่ล่ะนะคะ เดี๋ยวฉันจะเดินดู โอเค ได้ค่ะ เดี๋ยว เดี๋ยวทำกิจกรรมในห้องก่อนนะคะ พี่ล่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ออกแบบสื่อดิจิทัลเบื้องต้น (บ่าย) 170766</dc:title>
  <dc:creator/>
  <cp:keywords/>
  <dcterms:created xsi:type="dcterms:W3CDTF">2024-01-04T02:58:59Z</dcterms:created>
  <dcterms:modified xsi:type="dcterms:W3CDTF">2024-01-04T02: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7 กรกฎาคม 2566 เวลา 13.00 น.</vt:lpwstr>
  </property>
  <property fmtid="{D5CDD505-2E9C-101B-9397-08002B2CF9AE}" pid="3" name="subtitle">
    <vt:lpwstr/>
  </property>
</Properties>
</file>